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B0BC" w14:textId="77777777" w:rsidR="00766218" w:rsidRPr="00CB46EB" w:rsidRDefault="00766218" w:rsidP="0060532C">
      <w:pPr>
        <w:spacing w:line="360" w:lineRule="auto"/>
        <w:rPr>
          <w:rFonts w:ascii="Times New Roman" w:hAnsi="Times New Roman" w:cs="Times New Roman"/>
          <w:sz w:val="32"/>
          <w:szCs w:val="32"/>
        </w:rPr>
      </w:pPr>
    </w:p>
    <w:tbl>
      <w:tblPr>
        <w:tblW w:w="8869" w:type="dxa"/>
        <w:tblLook w:val="01E0" w:firstRow="1" w:lastRow="1" w:firstColumn="1" w:lastColumn="1" w:noHBand="0" w:noVBand="0"/>
      </w:tblPr>
      <w:tblGrid>
        <w:gridCol w:w="236"/>
        <w:gridCol w:w="236"/>
        <w:gridCol w:w="8397"/>
      </w:tblGrid>
      <w:tr w:rsidR="00CB46EB" w:rsidRPr="00CB46EB" w14:paraId="2D54CCE4" w14:textId="77777777" w:rsidTr="00D366AE">
        <w:trPr>
          <w:trHeight w:val="368"/>
        </w:trPr>
        <w:tc>
          <w:tcPr>
            <w:tcW w:w="236" w:type="dxa"/>
            <w:vMerge w:val="restart"/>
            <w:shd w:val="clear" w:color="auto" w:fill="auto"/>
          </w:tcPr>
          <w:p w14:paraId="3997FEAE" w14:textId="77777777" w:rsidR="00766218" w:rsidRPr="00CB46EB" w:rsidRDefault="00766218" w:rsidP="0060532C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8633" w:type="dxa"/>
            <w:gridSpan w:val="2"/>
            <w:shd w:val="clear" w:color="auto" w:fill="auto"/>
          </w:tcPr>
          <w:p w14:paraId="17121FA5" w14:textId="77777777" w:rsidR="00766218" w:rsidRPr="00893C76" w:rsidRDefault="00766218" w:rsidP="00893C7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893C76">
              <w:rPr>
                <w:rFonts w:ascii="Times New Roman" w:hAnsi="Times New Roman" w:cs="Times New Roman"/>
                <w:b/>
                <w:sz w:val="40"/>
                <w:szCs w:val="40"/>
              </w:rPr>
              <w:t>BỘ CÔNG THƯƠNG</w:t>
            </w:r>
          </w:p>
        </w:tc>
      </w:tr>
      <w:tr w:rsidR="00CB46EB" w:rsidRPr="00CB46EB" w14:paraId="342052BE" w14:textId="77777777" w:rsidTr="00D366AE">
        <w:trPr>
          <w:trHeight w:val="368"/>
        </w:trPr>
        <w:tc>
          <w:tcPr>
            <w:tcW w:w="236" w:type="dxa"/>
            <w:vMerge/>
            <w:shd w:val="clear" w:color="auto" w:fill="auto"/>
          </w:tcPr>
          <w:p w14:paraId="29451967" w14:textId="77777777" w:rsidR="00766218" w:rsidRPr="00CB46EB" w:rsidRDefault="00766218" w:rsidP="0060532C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8633" w:type="dxa"/>
            <w:gridSpan w:val="2"/>
            <w:shd w:val="clear" w:color="auto" w:fill="auto"/>
          </w:tcPr>
          <w:p w14:paraId="5AEC3E56" w14:textId="77777777" w:rsidR="00766218" w:rsidRPr="00893C76" w:rsidRDefault="00766218" w:rsidP="00893C7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893C76">
              <w:rPr>
                <w:rFonts w:ascii="Times New Roman" w:hAnsi="Times New Roman" w:cs="Times New Roman"/>
                <w:b/>
                <w:sz w:val="40"/>
                <w:szCs w:val="40"/>
              </w:rPr>
              <w:t>TRƯỜNG ĐẠI HỌC CÔNG NGHIỆP TP.HCM</w:t>
            </w:r>
          </w:p>
        </w:tc>
      </w:tr>
      <w:tr w:rsidR="00CB46EB" w:rsidRPr="00CB46EB" w14:paraId="781859F6" w14:textId="77777777" w:rsidTr="00D366AE">
        <w:trPr>
          <w:trHeight w:val="368"/>
        </w:trPr>
        <w:tc>
          <w:tcPr>
            <w:tcW w:w="236" w:type="dxa"/>
            <w:vMerge/>
            <w:shd w:val="clear" w:color="auto" w:fill="auto"/>
          </w:tcPr>
          <w:p w14:paraId="57131345" w14:textId="77777777" w:rsidR="00766218" w:rsidRPr="00CB46EB" w:rsidRDefault="00766218" w:rsidP="0060532C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36" w:type="dxa"/>
            <w:shd w:val="clear" w:color="auto" w:fill="auto"/>
          </w:tcPr>
          <w:p w14:paraId="11D72C84" w14:textId="77777777" w:rsidR="00766218" w:rsidRPr="00893C76" w:rsidRDefault="00766218" w:rsidP="00893C7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</w:p>
        </w:tc>
        <w:tc>
          <w:tcPr>
            <w:tcW w:w="8397" w:type="dxa"/>
            <w:shd w:val="clear" w:color="auto" w:fill="auto"/>
          </w:tcPr>
          <w:p w14:paraId="06D36D64" w14:textId="77777777" w:rsidR="00766218" w:rsidRPr="00893C76" w:rsidRDefault="00766218" w:rsidP="00893C7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893C76">
              <w:rPr>
                <w:rFonts w:ascii="Times New Roman" w:hAnsi="Times New Roman" w:cs="Times New Roman"/>
                <w:b/>
                <w:sz w:val="40"/>
                <w:szCs w:val="40"/>
              </w:rPr>
              <w:t>KHOA CÔNG NGHỆ ĐIỆN TỬ</w:t>
            </w:r>
          </w:p>
        </w:tc>
      </w:tr>
    </w:tbl>
    <w:p w14:paraId="59401AE4" w14:textId="77777777" w:rsidR="00766218" w:rsidRPr="00CB46EB" w:rsidRDefault="00766218" w:rsidP="0060532C">
      <w:pPr>
        <w:spacing w:line="360" w:lineRule="auto"/>
        <w:ind w:firstLine="720"/>
        <w:rPr>
          <w:rFonts w:ascii="Times New Roman" w:hAnsi="Times New Roman" w:cs="Times New Roman"/>
          <w:sz w:val="32"/>
          <w:szCs w:val="32"/>
        </w:rPr>
      </w:pPr>
      <w:r w:rsidRPr="00CB46EB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2265911" wp14:editId="6433A762">
            <wp:simplePos x="0" y="0"/>
            <wp:positionH relativeFrom="column">
              <wp:posOffset>1967230</wp:posOffset>
            </wp:positionH>
            <wp:positionV relativeFrom="paragraph">
              <wp:posOffset>135255</wp:posOffset>
            </wp:positionV>
            <wp:extent cx="1912620" cy="967105"/>
            <wp:effectExtent l="0" t="0" r="0" b="4445"/>
            <wp:wrapNone/>
            <wp:docPr id="31" name="Picture 31" descr="A red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red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485A8" w14:textId="77777777" w:rsidR="00766218" w:rsidRPr="00CB46EB" w:rsidRDefault="00766218" w:rsidP="0060532C">
      <w:pPr>
        <w:spacing w:line="360" w:lineRule="auto"/>
        <w:ind w:firstLine="720"/>
        <w:jc w:val="center"/>
        <w:rPr>
          <w:rFonts w:ascii="Times New Roman" w:hAnsi="Times New Roman" w:cs="Times New Roman"/>
          <w:sz w:val="32"/>
          <w:szCs w:val="32"/>
        </w:rPr>
      </w:pPr>
    </w:p>
    <w:p w14:paraId="449835EE" w14:textId="77777777" w:rsidR="00766218" w:rsidRPr="00CB46EB" w:rsidRDefault="00766218" w:rsidP="0060532C">
      <w:pPr>
        <w:spacing w:line="360" w:lineRule="auto"/>
        <w:ind w:left="1260" w:firstLine="1260"/>
        <w:rPr>
          <w:rFonts w:ascii="Times New Roman" w:hAnsi="Times New Roman" w:cs="Times New Roman"/>
          <w:b/>
          <w:sz w:val="32"/>
          <w:szCs w:val="32"/>
        </w:rPr>
      </w:pPr>
      <w:r w:rsidRPr="00CB46EB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34E1D35B" w14:textId="134E1365" w:rsidR="00C9722F" w:rsidRPr="00B2789F" w:rsidRDefault="00766218" w:rsidP="00893C76">
      <w:pPr>
        <w:spacing w:line="360" w:lineRule="auto"/>
        <w:ind w:left="-360"/>
        <w:jc w:val="center"/>
        <w:rPr>
          <w:rFonts w:ascii="Times New Roman" w:hAnsi="Times New Roman" w:cs="Times New Roman"/>
          <w:b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93C76">
        <w:rPr>
          <w:rFonts w:ascii="Times New Roman" w:hAnsi="Times New Roman" w:cs="Times New Roman"/>
          <w:b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ÁO CÁO BUỔI </w:t>
      </w:r>
      <w:r w:rsidR="00B2789F" w:rsidRPr="00B2789F">
        <w:rPr>
          <w:rFonts w:ascii="Times New Roman" w:hAnsi="Times New Roman" w:cs="Times New Roman"/>
          <w:b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5</w:t>
      </w:r>
    </w:p>
    <w:p w14:paraId="7218CD7E" w14:textId="2F2C13B7" w:rsidR="00766218" w:rsidRPr="00B2789F" w:rsidRDefault="00C9722F" w:rsidP="001F7B8E">
      <w:pPr>
        <w:spacing w:line="360" w:lineRule="auto"/>
        <w:ind w:left="-90"/>
        <w:jc w:val="center"/>
        <w:rPr>
          <w:rFonts w:ascii="Times New Roman" w:hAnsi="Times New Roman" w:cs="Times New Roman"/>
          <w:b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93C76">
        <w:rPr>
          <w:rFonts w:ascii="Times New Roman" w:hAnsi="Times New Roman" w:cs="Times New Roman"/>
          <w:b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ÁO CÁO KẾT QUẢ THỰC </w:t>
      </w:r>
      <w:r w:rsidR="005B356B" w:rsidRPr="00893C76">
        <w:rPr>
          <w:rFonts w:ascii="Times New Roman" w:hAnsi="Times New Roman" w:cs="Times New Roman"/>
          <w:b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ÀNH</w:t>
      </w:r>
      <w:r w:rsidR="00CB08BA" w:rsidRPr="00893C76">
        <w:rPr>
          <w:rFonts w:ascii="Times New Roman" w:hAnsi="Times New Roman" w:cs="Times New Roman"/>
          <w:b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NHÓM </w:t>
      </w:r>
      <w:r w:rsidR="00B2789F" w:rsidRPr="00B2789F">
        <w:rPr>
          <w:rFonts w:ascii="Times New Roman" w:hAnsi="Times New Roman" w:cs="Times New Roman"/>
          <w:b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14:paraId="5CFA8C50" w14:textId="42E944D0" w:rsidR="005B356B" w:rsidRPr="00893C76" w:rsidRDefault="005B356B" w:rsidP="0060532C">
      <w:pPr>
        <w:spacing w:line="360" w:lineRule="auto"/>
        <w:ind w:left="-90"/>
        <w:jc w:val="center"/>
        <w:rPr>
          <w:rFonts w:ascii="Times New Roman" w:hAnsi="Times New Roman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93C76">
        <w:rPr>
          <w:rFonts w:ascii="Times New Roman" w:hAnsi="Times New Roman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iảng viên  : Phạm Quang Trí</w:t>
      </w:r>
    </w:p>
    <w:p w14:paraId="7A8D8DB4" w14:textId="77777777" w:rsidR="00766218" w:rsidRDefault="00766218" w:rsidP="0060532C">
      <w:pPr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265E8851" w14:textId="77777777" w:rsidR="001F7B8E" w:rsidRPr="00CB46EB" w:rsidRDefault="001F7B8E" w:rsidP="0060532C">
      <w:pPr>
        <w:spacing w:line="360" w:lineRule="auto"/>
        <w:rPr>
          <w:rFonts w:ascii="Times New Roman" w:hAnsi="Times New Roman" w:cs="Times New Roman"/>
          <w:sz w:val="32"/>
          <w:szCs w:val="32"/>
        </w:rPr>
      </w:pPr>
    </w:p>
    <w:tbl>
      <w:tblPr>
        <w:tblW w:w="9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0"/>
        <w:gridCol w:w="3775"/>
      </w:tblGrid>
      <w:tr w:rsidR="00CB46EB" w:rsidRPr="00CB46EB" w14:paraId="23338327" w14:textId="77777777" w:rsidTr="00B6452D">
        <w:trPr>
          <w:trHeight w:val="569"/>
          <w:jc w:val="center"/>
        </w:trPr>
        <w:tc>
          <w:tcPr>
            <w:tcW w:w="5730" w:type="dxa"/>
            <w:shd w:val="clear" w:color="auto" w:fill="auto"/>
          </w:tcPr>
          <w:p w14:paraId="383E7E00" w14:textId="2A683979" w:rsidR="00766218" w:rsidRPr="00CB46EB" w:rsidRDefault="0060532C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HUỲNH ĐẠI NGHĨA</w:t>
            </w:r>
          </w:p>
        </w:tc>
        <w:tc>
          <w:tcPr>
            <w:tcW w:w="3775" w:type="dxa"/>
            <w:shd w:val="clear" w:color="auto" w:fill="auto"/>
          </w:tcPr>
          <w:p w14:paraId="507492E0" w14:textId="7D58F158" w:rsidR="00766218" w:rsidRPr="0060532C" w:rsidRDefault="0060532C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0532C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20082101</w:t>
            </w:r>
          </w:p>
        </w:tc>
      </w:tr>
      <w:tr w:rsidR="00CB46EB" w:rsidRPr="00CB46EB" w14:paraId="54ABA0A8" w14:textId="77777777" w:rsidTr="00B6452D">
        <w:trPr>
          <w:trHeight w:val="569"/>
          <w:jc w:val="center"/>
        </w:trPr>
        <w:tc>
          <w:tcPr>
            <w:tcW w:w="5730" w:type="dxa"/>
            <w:shd w:val="clear" w:color="auto" w:fill="auto"/>
          </w:tcPr>
          <w:p w14:paraId="2C16C0EE" w14:textId="3993ED45" w:rsidR="005B356B" w:rsidRPr="00893C76" w:rsidRDefault="00C033A8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RẦN LÊ TRUNG NGUYÊN</w:t>
            </w:r>
          </w:p>
        </w:tc>
        <w:tc>
          <w:tcPr>
            <w:tcW w:w="3775" w:type="dxa"/>
            <w:shd w:val="clear" w:color="auto" w:fill="auto"/>
          </w:tcPr>
          <w:p w14:paraId="7FF427E6" w14:textId="477EE62B" w:rsidR="005B356B" w:rsidRPr="00CB46EB" w:rsidRDefault="00C033A8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21089691</w:t>
            </w:r>
          </w:p>
        </w:tc>
      </w:tr>
      <w:tr w:rsidR="00CB46EB" w:rsidRPr="00CB46EB" w14:paraId="4915A098" w14:textId="77777777" w:rsidTr="00B6452D">
        <w:trPr>
          <w:trHeight w:val="569"/>
          <w:jc w:val="center"/>
        </w:trPr>
        <w:tc>
          <w:tcPr>
            <w:tcW w:w="5730" w:type="dxa"/>
            <w:shd w:val="clear" w:color="auto" w:fill="auto"/>
          </w:tcPr>
          <w:p w14:paraId="64829D9A" w14:textId="44780CD4" w:rsidR="005B356B" w:rsidRPr="001F7B8E" w:rsidRDefault="00C033A8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GUYỄN KIM HUY</w:t>
            </w:r>
          </w:p>
        </w:tc>
        <w:tc>
          <w:tcPr>
            <w:tcW w:w="3775" w:type="dxa"/>
            <w:shd w:val="clear" w:color="auto" w:fill="auto"/>
          </w:tcPr>
          <w:p w14:paraId="01E4FEF5" w14:textId="44A7756B" w:rsidR="005B356B" w:rsidRPr="00CB46EB" w:rsidRDefault="00C033A8" w:rsidP="006053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20071781</w:t>
            </w:r>
          </w:p>
        </w:tc>
      </w:tr>
    </w:tbl>
    <w:p w14:paraId="18EEBA49" w14:textId="0087D165" w:rsidR="003C202D" w:rsidRPr="00CB46EB" w:rsidRDefault="00766218" w:rsidP="0060532C">
      <w:p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CB46EB">
        <w:rPr>
          <w:rFonts w:ascii="Times New Roman" w:hAnsi="Times New Roman" w:cs="Times New Roman"/>
          <w:b/>
          <w:sz w:val="32"/>
          <w:szCs w:val="32"/>
          <w:lang w:val="en-US"/>
        </w:rPr>
        <w:t xml:space="preserve">  </w:t>
      </w:r>
    </w:p>
    <w:p w14:paraId="1A24D5AF" w14:textId="168299A1" w:rsidR="00097DFD" w:rsidRPr="00CB46EB" w:rsidRDefault="00097DFD" w:rsidP="0060532C">
      <w:pPr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0D46BA43" w14:textId="77777777" w:rsidR="009A2579" w:rsidRDefault="009A2579" w:rsidP="0060532C">
      <w:pPr>
        <w:tabs>
          <w:tab w:val="left" w:pos="2869"/>
        </w:tabs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79857758" w14:textId="77777777" w:rsidR="00DA6247" w:rsidRDefault="00DA6247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DA6247">
        <w:rPr>
          <w:rFonts w:ascii="Times New Roman" w:hAnsi="Times New Roman" w:cs="Times New Roman"/>
          <w:b/>
          <w:bCs/>
          <w:sz w:val="36"/>
          <w:szCs w:val="36"/>
        </w:rPr>
        <w:lastRenderedPageBreak/>
        <w:t>Yêu cầu thực hành:</w:t>
      </w:r>
    </w:p>
    <w:p w14:paraId="1EB484B6" w14:textId="1DC90C19" w:rsidR="009A2579" w:rsidRDefault="008828F3" w:rsidP="008828F3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828F3">
        <w:rPr>
          <w:rFonts w:ascii="Times New Roman" w:hAnsi="Times New Roman" w:cs="Times New Roman"/>
          <w:sz w:val="32"/>
          <w:szCs w:val="32"/>
        </w:rPr>
        <w:drawing>
          <wp:inline distT="0" distB="0" distL="0" distR="0" wp14:anchorId="44E1E8B5" wp14:editId="58EBCFA7">
            <wp:extent cx="5271977" cy="4232563"/>
            <wp:effectExtent l="0" t="0" r="5080" b="0"/>
            <wp:docPr id="612223890" name="Picture 1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223890" name="Picture 1" descr="A paper with text on i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0374" cy="423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C532A" w14:textId="31818186" w:rsidR="008828F3" w:rsidRPr="00FF54D0" w:rsidRDefault="008828F3" w:rsidP="008828F3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828F3">
        <w:rPr>
          <w:rFonts w:ascii="Times New Roman" w:hAnsi="Times New Roman" w:cs="Times New Roman"/>
          <w:sz w:val="32"/>
          <w:szCs w:val="32"/>
        </w:rPr>
        <w:drawing>
          <wp:inline distT="0" distB="0" distL="0" distR="0" wp14:anchorId="5052C6F3" wp14:editId="59838443">
            <wp:extent cx="5258877" cy="2147455"/>
            <wp:effectExtent l="0" t="0" r="0" b="5715"/>
            <wp:docPr id="1045215474" name="Picture 1" descr="A page of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215474" name="Picture 1" descr="A page of a boo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5742" cy="215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4950" w14:textId="77777777" w:rsidR="00DA6247" w:rsidRDefault="00DA6247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483B00D4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608019D7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2A4CB602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0379F39F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73832C38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3071A4ED" w14:textId="0BD5E26E" w:rsidR="00DA6247" w:rsidRPr="00DA6247" w:rsidRDefault="00DA6247" w:rsidP="00DA6247">
      <w:pPr>
        <w:pStyle w:val="ListParagraph"/>
        <w:numPr>
          <w:ilvl w:val="0"/>
          <w:numId w:val="12"/>
        </w:numPr>
        <w:tabs>
          <w:tab w:val="left" w:pos="2869"/>
        </w:tabs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A6247">
        <w:rPr>
          <w:rFonts w:ascii="Times New Roman" w:hAnsi="Times New Roman" w:cs="Times New Roman"/>
          <w:b/>
          <w:bCs/>
          <w:sz w:val="28"/>
          <w:szCs w:val="28"/>
        </w:rPr>
        <w:lastRenderedPageBreak/>
        <w:t>Sơ đồ nguyên lý:</w:t>
      </w:r>
    </w:p>
    <w:p w14:paraId="4953F037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2E685430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092993EC" w14:textId="77777777" w:rsidR="008828F3" w:rsidRDefault="008828F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46431B26" w14:textId="77777777" w:rsidR="008828F3" w:rsidRDefault="008828F3" w:rsidP="008828F3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49458D94" w14:textId="77777777" w:rsidR="008828F3" w:rsidRPr="008828F3" w:rsidRDefault="008828F3" w:rsidP="008828F3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2B8A4A02" w14:textId="3894C839" w:rsidR="00724F98" w:rsidRPr="0060352A" w:rsidRDefault="00DA6247" w:rsidP="00DA6247">
      <w:pPr>
        <w:pStyle w:val="ListParagraph"/>
        <w:numPr>
          <w:ilvl w:val="0"/>
          <w:numId w:val="12"/>
        </w:numPr>
        <w:tabs>
          <w:tab w:val="left" w:pos="2869"/>
        </w:tabs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A6247">
        <w:rPr>
          <w:rFonts w:ascii="Times New Roman" w:hAnsi="Times New Roman" w:cs="Times New Roman"/>
          <w:b/>
          <w:bCs/>
          <w:sz w:val="28"/>
          <w:szCs w:val="28"/>
        </w:rPr>
        <w:t>Lưu đồ giải thuật</w:t>
      </w:r>
      <w:r w:rsidR="0060352A">
        <w:rPr>
          <w:rFonts w:ascii="Times New Roman" w:hAnsi="Times New Roman" w:cs="Times New Roman"/>
          <w:b/>
          <w:bCs/>
          <w:sz w:val="28"/>
          <w:szCs w:val="28"/>
        </w:rPr>
        <w:t xml:space="preserve"> và code</w:t>
      </w:r>
      <w:r w:rsidRPr="00DA6247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C31469C" w14:textId="46964A6B" w:rsidR="00DA6247" w:rsidRPr="008828F3" w:rsidRDefault="00724F98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724F98">
        <w:rPr>
          <w:rFonts w:ascii="Times New Roman" w:hAnsi="Times New Roman" w:cs="Times New Roman"/>
          <w:i/>
          <w:iCs/>
          <w:sz w:val="26"/>
          <w:szCs w:val="26"/>
        </w:rPr>
        <w:t xml:space="preserve">* </w:t>
      </w:r>
      <w:r w:rsidR="008828F3">
        <w:rPr>
          <w:rFonts w:ascii="Times New Roman" w:hAnsi="Times New Roman" w:cs="Times New Roman"/>
          <w:i/>
          <w:iCs/>
          <w:sz w:val="26"/>
          <w:szCs w:val="26"/>
          <w:lang w:val="en-US"/>
        </w:rPr>
        <w:t>Giao</w:t>
      </w:r>
      <w:r w:rsidR="008828F3">
        <w:rPr>
          <w:rFonts w:ascii="Times New Roman" w:hAnsi="Times New Roman" w:cs="Times New Roman"/>
          <w:i/>
          <w:iCs/>
          <w:sz w:val="26"/>
          <w:szCs w:val="26"/>
        </w:rPr>
        <w:t xml:space="preserve"> diện web:</w:t>
      </w:r>
    </w:p>
    <w:p w14:paraId="5BADAD20" w14:textId="7BD7B692" w:rsidR="00390ECB" w:rsidRDefault="00055FD5" w:rsidP="0060352A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noProof/>
          <w:sz w:val="26"/>
          <w:szCs w:val="26"/>
        </w:rPr>
      </w:pPr>
      <w:r w:rsidRPr="00055FD5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D8409F5" wp14:editId="6600503A">
            <wp:extent cx="6196965" cy="3968115"/>
            <wp:effectExtent l="0" t="0" r="0" b="0"/>
            <wp:docPr id="262328044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328044" name="Picture 1" descr="A diagram of a flow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96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9A4BA" w14:textId="77777777" w:rsidR="00390ECB" w:rsidRDefault="00390ECB" w:rsidP="0060352A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FDCD628" w14:textId="0C1938DA" w:rsidR="00411DB2" w:rsidRDefault="00411DB2" w:rsidP="0060352A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11DB2">
        <w:rPr>
          <w:rFonts w:ascii="Times New Roman" w:hAnsi="Times New Roman" w:cs="Times New Roman"/>
          <w:sz w:val="26"/>
          <w:szCs w:val="26"/>
        </w:rPr>
        <w:lastRenderedPageBreak/>
        <w:drawing>
          <wp:inline distT="0" distB="0" distL="0" distR="0" wp14:anchorId="3EA6C608" wp14:editId="743B1BC3">
            <wp:extent cx="6196965" cy="3818255"/>
            <wp:effectExtent l="0" t="0" r="0" b="0"/>
            <wp:docPr id="2000657990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657990" name="Picture 1" descr="A diagram of a flow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63870" w14:textId="77777777" w:rsidR="00390ECB" w:rsidRDefault="00390ECB" w:rsidP="0060352A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6D52CB4" w14:textId="1AFD2B16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[</w:t>
      </w:r>
    </w:p>
    <w:p w14:paraId="1B20E90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897AF9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391B9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a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E4258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low 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7FA1C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isable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6F0A8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f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BF34A1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env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0F6E098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B71651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83F779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4028c63778d65c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DBFF6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butt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E2C01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EFA4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751FA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4CF5F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B8578A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A714ED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7E986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ssthru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E1C55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anu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5C708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olti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5691E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lack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2781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g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29FFF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BB0B1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89CE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c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CEBAC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ru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6E0424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oo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45A88E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432F8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C843D6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834FBC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8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AAD25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B5402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20DFEAF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e78ef58824b691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45E6B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313a4d9140bb602"</w:t>
      </w:r>
    </w:p>
    <w:p w14:paraId="19AFC9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07CF2C2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31DC6C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70437E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6869FB4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d51e58460ab014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4D9CC4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butt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27D9D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213FE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E9E606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E552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49C736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10395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8C19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ssthru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6BA81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C11F0C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olti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74E1C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lack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9B615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g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A363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F2C1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FD70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c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DC551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B922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oo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611BD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76254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80FFA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5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DC11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8B694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6B5192C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337947B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e78ef58824b691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C12CE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49f223d7d705584"</w:t>
      </w:r>
    </w:p>
    <w:p w14:paraId="63E418D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409AE80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11C3ECD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246108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98D63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76cb78c8783a3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02E921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butt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A77A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202E9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A8770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FEB5CF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59B77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3DFF3E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9C83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ssthru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C75D0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OFF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BB9B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olti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E43A5B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lack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380A2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g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C6FFFF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EB7E3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9561F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c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0A414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ield1=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C7756A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t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94402E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31627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9C432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BCA198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41ED0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432F7D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0FF96A4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654dfb3b587c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6DF81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8c1bbf3d73a2946"</w:t>
      </w:r>
    </w:p>
    <w:p w14:paraId="0BD4225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64371B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312DD0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5A4CD1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E5CB83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3df2df32eccb1d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614973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butt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EF9BC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DAFF27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1F6DFC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6F2E5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55797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D20FCC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8D590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ssthru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A9C03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E31EB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olti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17E8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lack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C3C77B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g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C6FFFF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6CA54D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25AB6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c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F2C519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ield1=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2433E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t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C5D35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848B2C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003D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C3BF9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CE58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6E1CFBC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68F4ABC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8c1bbf3d73a294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6FF0D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654dfb3b587cf8"</w:t>
      </w:r>
    </w:p>
    <w:p w14:paraId="1A77AE1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7C5D97F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2D9BDE1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FA4A9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B177CB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654dfb3b587c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18DC0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7BE37D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70DC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FBB25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746/publis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A51A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E5985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11910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sp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8F684F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ten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57475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rProp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3582E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rr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F5BA4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expir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F93D3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81c60148ef0e94b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5AE62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83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184E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8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9B19E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7A3D6C2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216B586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2E2B5CD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8c1bbf3d73a294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9523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6EBB7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1A5C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 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5BBB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F3004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ideb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030408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so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62879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tatu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9CAD4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mple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54850D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V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252A7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E3ECA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8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DFA4F7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6C7FD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216231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F0BC9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2458B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e78ef58824b691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105A5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g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0AC522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D8BD2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DC1A0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6CDED76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>            {</w:t>
      </w:r>
    </w:p>
    <w:p w14:paraId="3BFB77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e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316E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nable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85838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79748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7945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</w:p>
    <w:p w14:paraId="607D575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438D6D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23B8D00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1125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0CB6B7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r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E6785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2A37F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676EB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0F37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C3906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1F86E8C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159DDB3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76cb78c8783a3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3EF7F2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3df2df32eccb1da"</w:t>
      </w:r>
    </w:p>
    <w:p w14:paraId="75EEFC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6C54C19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0A93D27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63FCF40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A2A3B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313a4d9140bb60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444A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FBA69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32BAB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p led Manu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309E8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un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.payload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field2=0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;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return msg;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3E311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EDA1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ime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5233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er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49B4DF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iti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09EF0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in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24405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ib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,</w:t>
      </w:r>
    </w:p>
    <w:p w14:paraId="1EC4AD5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A3B69E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5AA7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4E03D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199E1F1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654dfb3b587cf8"</w:t>
      </w:r>
    </w:p>
    <w:p w14:paraId="621C02E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67A77B2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1F2C8C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B0FD0A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8C446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49f223d7d70558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CC7C5D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FD92C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8F40B8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p led 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6ACE8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un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.payload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field2=1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;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return msg;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80CE8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7FFC9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ime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609135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er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537506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iti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13C74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in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FD016A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ib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,</w:t>
      </w:r>
    </w:p>
    <w:p w14:paraId="1D02D3A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3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7F4BD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E8C85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6FD9A57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0BAE447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654dfb3b587cf8"</w:t>
      </w:r>
    </w:p>
    <w:p w14:paraId="3785488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0F3CE8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2EC332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17D53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0FEC9DC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ae9cb44a7e502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36D5FC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inj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6009E5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C6BD1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3517E5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867A4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3B11EF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</w:p>
    <w:p w14:paraId="3A0C68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,</w:t>
      </w:r>
    </w:p>
    <w:p w14:paraId="091A07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46A45C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8F84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tr"</w:t>
      </w:r>
    </w:p>
    <w:p w14:paraId="5EEDB1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5FB21DC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4F2E2C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pea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6440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ronta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60B89F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nc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B911F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nceDela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.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DF3EC6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C10E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6655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ayload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a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FCC3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3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E850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596D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9DAD5D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5B49A00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2e98f96431aae5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28CCBA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77b16628c3baba1"</w:t>
      </w:r>
    </w:p>
    <w:p w14:paraId="5E6D14A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19BE9F8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40FB4C8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3B4616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A09EF1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2e98f96431aae5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25CE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clock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7785DB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FB0B69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i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9586DC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0795A3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8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86DCC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2D08E3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5EDB3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5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AFC80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3CD293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00B3F7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32BE53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6061D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ed4191cedd03ed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3B68DA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tex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6560F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4536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B4BF4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F7047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E739A2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3ECCD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9CA44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A56CD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rma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{{msg.payload}}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08FB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y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row-spre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6ADEF0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9B6CA8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y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483D29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n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ucida Sans Typewriter,Lucida Console,Monaco,monospac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31C96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ntS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07A41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0000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D2F11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9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B95B0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E4E1E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1DBB6DB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A6DD5C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22AFC5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77b16628c3baba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27158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272CB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ECD20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 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417C8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un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var timestamp = msg.payload;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let time = new Date(timestamp).toLocaleTimeString();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return {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payload: time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}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5427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6822A3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ime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A9AD6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er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32271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iti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C13784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in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F9EF1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ib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,</w:t>
      </w:r>
    </w:p>
    <w:p w14:paraId="4C573B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A587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432F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2283BA4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328E9E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ed4191cedd03ed0"</w:t>
      </w:r>
    </w:p>
    <w:p w14:paraId="2455D58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0BEE291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4AABFB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2D95F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283C7E0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70a5e99c8b6158d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BBD4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E1377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6189C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43570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746/subscribe/fields/field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6DC3F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903A5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ata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-det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E5D13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81c60148ef0e94b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A9851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08B98E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a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675014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BDC45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22765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D22A05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6D7D5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476DA59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547603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f4a46a73c31117f"</w:t>
      </w:r>
    </w:p>
    <w:p w14:paraId="4E6191E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102616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20310B0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48069E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D6B876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ea1a99a0c2149c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36550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67F85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BAF919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 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7192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un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if (msg.a==1)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{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if (msg.b==1)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{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    msg.payload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field1=1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} else msg.payload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field1=0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}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return msg;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1E10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630B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ime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BB0643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er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02362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iti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E34B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in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DF0F8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ib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,</w:t>
      </w:r>
    </w:p>
    <w:p w14:paraId="6E644A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9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7E4B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8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020A5E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F88B0A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79EE09E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4ccab6cb44963a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FEB9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4543b945f8daec8"</w:t>
      </w:r>
    </w:p>
    <w:p w14:paraId="362C153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>            ]</w:t>
      </w:r>
    </w:p>
    <w:p w14:paraId="5435D97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30E443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FFDA7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0116FB4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4ccab6cb44963a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B1D1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5B22F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CE33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4A5551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746/publis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BD967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412D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69B7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sp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2A895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ten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767BE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rProp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7B4C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rr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438A1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expir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F15C51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81c60148ef0e94b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37AFD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27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060CD7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8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B69D8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64C61B5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F137D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49B5CD0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1bc5136a7b3a3e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E87BA1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7FC07A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ABEB46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1C0E1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651/subscribe/fields/field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54678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15BA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ata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-det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59DF3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4e23b91fd7ba88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A4204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76C7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a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DE315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BB6A20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873480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9E17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0ECA1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110C9C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2BDD86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536ee991f7a2541"</w:t>
      </w:r>
    </w:p>
    <w:p w14:paraId="6C811FE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30B1458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1BC5509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7BB197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66FCEA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44573478383507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FD01CA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DE8926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4561C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6C5838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746/subscribe/fields/field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254E4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DCE333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ata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-det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A900B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81c60148ef0e94b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30934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4167A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a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326AE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3C0C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6C098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5A486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C9EF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64FD1C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5D38C4E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6ab5b169ccc8817"</w:t>
      </w:r>
    </w:p>
    <w:p w14:paraId="65E7F34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0E6C6DD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70BFA24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2C18CA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63ED80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6ab5b169ccc881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3F2AF8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44D23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4171B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unction 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B3EB8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un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if (msg.payload=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)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{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 xml:space="preserve">    msg.topic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Led ON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} else msg.topic=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Led OFF</w:t>
      </w:r>
      <w:r w:rsidRPr="00821B3A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"\n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return msg;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6015B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62E5F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ime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0FD7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er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6BDC4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iti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3B053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inal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844BB2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ib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,</w:t>
      </w:r>
    </w:p>
    <w:p w14:paraId="2FCC47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AD036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CB14A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9E3FD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3A7A04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05e8209b3acb562"</w:t>
      </w:r>
    </w:p>
    <w:p w14:paraId="760CDC3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666887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5334D6E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2D24993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01753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05e8209b3acb56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E3E69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tex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1260C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18CE4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AD3A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98E58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4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AA5FF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3013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776173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Status: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65795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rma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{{msg.topic}}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ECC8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y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row-lef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DCBA3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E1CB5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y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42BB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n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imes New Roman,Times,serif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16366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ontSiz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E32EB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0000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91FE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81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5E5E35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F4E41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182C7E5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7DF6C49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EE197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94543b945f8daec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F6C834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F5CFA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12C19B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 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E3C9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4AEEC9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ideb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B801C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so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27FD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tatu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42DC5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mple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0B62A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arge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BD455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V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EEFE4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A9E32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2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F6D0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4B99D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3FDD8CA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168B9A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9A637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536ee991f7a254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B46CB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witc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BB0D9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F04DEF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8E9F79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CCBB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39F8C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208A2A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1055F1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tw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22C5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1060F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653A0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6FE4E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2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</w:p>
    <w:p w14:paraId="35AD3AE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,</w:t>
      </w:r>
    </w:p>
    <w:p w14:paraId="51B960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4FAE30C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</w:p>
    <w:p w14:paraId="6892C8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622CEC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7068C1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heckal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ru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DA2B6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pai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5C1469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BF20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9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961AB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2F5B2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26DDA43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1FF15F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bfafcc10e4be096"</w:t>
      </w:r>
    </w:p>
    <w:p w14:paraId="09FC82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,</w:t>
      </w:r>
    </w:p>
    <w:p w14:paraId="37345DB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6EFB95E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068c098fc011f8"</w:t>
      </w:r>
    </w:p>
    <w:p w14:paraId="44B3DFF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43A4078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06C1CF7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5440C0A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32B97E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bfafcc10e4be09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A6EDBC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g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F1FB8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4AE6D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B85E76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B0AF71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6EB703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e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E01C80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564EB4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A1BD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E474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</w:p>
    <w:p w14:paraId="355AAD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72BE510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0A37515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7390BC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28533C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r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1FF70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5518B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FA3104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B388A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8E05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5276A88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2D2BAA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ea1a99a0c2149ca"</w:t>
      </w:r>
    </w:p>
    <w:p w14:paraId="7F4020D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5A39B2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7292E71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8B792B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0584C6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f4a46a73c31117f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C7DF2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witc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C7B28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717DD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99C1A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4B779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AD744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25354A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41E2C09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q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023BD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7BF68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tr"</w:t>
      </w:r>
    </w:p>
    <w:p w14:paraId="050C46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,</w:t>
      </w:r>
    </w:p>
    <w:p w14:paraId="42F8EF7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6307A2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q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E126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A196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v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tr"</w:t>
      </w:r>
    </w:p>
    <w:p w14:paraId="30109C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0851F80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4BA510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heckal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ru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67A47D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pai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2325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B58E4C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7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4DD97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19BCF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21824F3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1F26BDF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ab6802fc8798997"</w:t>
      </w:r>
    </w:p>
    <w:p w14:paraId="2C52684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,</w:t>
      </w:r>
    </w:p>
    <w:p w14:paraId="707814F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49C8E3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72eb7315798d8a2"</w:t>
      </w:r>
    </w:p>
    <w:p w14:paraId="3AD35A9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5947E8B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36B695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59FDE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12037D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ab6802fc879899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0A32D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g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4CCA0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2F049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338E3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FE402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694EB0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e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C98AB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DC26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8C5FAD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350B8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</w:p>
    <w:p w14:paraId="0407484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266D964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552BEA2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C1CBE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B753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r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F9EB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BFBB8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08AA5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EAD09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512E2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4D63C32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074319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ea1a99a0c2149ca"</w:t>
      </w:r>
    </w:p>
    <w:p w14:paraId="3446294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02AA91F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64AF60C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72102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087BCF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72eb7315798d8a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E42C7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g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C8A66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82D9F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EF706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EB708D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0ED9E9A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e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E5A08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C4D4F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E4AC7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B980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</w:p>
    <w:p w14:paraId="06830F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6D01335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621C4A1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253C7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07FE0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r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4A88D3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3F0F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54300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C43A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1214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6BAE67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3B27B5C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ea1a99a0c2149ca"</w:t>
      </w:r>
    </w:p>
    <w:p w14:paraId="7D7456C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7331C37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5724AED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553EBE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6F8EFF6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068c098fc011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BE8C22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g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B6CFA6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CF300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D71C0D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ul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2FFF41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{</w:t>
      </w:r>
    </w:p>
    <w:p w14:paraId="6E7FFB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e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EF090A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EB5E7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993F3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F9905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um"</w:t>
      </w:r>
    </w:p>
    <w:p w14:paraId="30224F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}</w:t>
      </w:r>
    </w:p>
    <w:p w14:paraId="2F48980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>        ],</w:t>
      </w:r>
    </w:p>
    <w:p w14:paraId="0EFD560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DB273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per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D7B169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fr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61E2A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449D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9693D3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4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55E52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E92CB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108E83D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4664CFE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ea1a99a0c2149ca"</w:t>
      </w:r>
    </w:p>
    <w:p w14:paraId="2488DA5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312CF40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249A81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5671122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4AD1FC6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f8ec8e6a6a7bf8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CC783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char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32BF7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B9FB7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F1DA0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5c1e8099cfb2d71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4717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5541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B752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F28FA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Humidit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47CAE7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har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in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3DCD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egen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408DD9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forma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HH:mm:s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328A41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terpola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ine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2D05B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dat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40154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7CB3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m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30CD6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ma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E9F85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D5C79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Poin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C574A8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Uni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36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D38A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ut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638FC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One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F8F9F9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UT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3E9EC5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201BF3C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0412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64325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aec7e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ED43D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7f0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251A87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2ca02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B7B63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98df8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FD63A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00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890A2D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989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FC2E7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9467b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46157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c5b0d5"</w:t>
      </w:r>
    </w:p>
    <w:p w14:paraId="02B2BD6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1E18778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AE33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Different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FA0AC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77CD30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3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B99A9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6CC99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417F19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]</w:t>
      </w:r>
    </w:p>
    <w:p w14:paraId="4414370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5690E6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FE7DB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4CDF61C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cb4c713d9bce4b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B7052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4D9EA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4CC65A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06585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651/subscribe/fields/field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1B2D55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AEEA6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ata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-det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6276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4e23b91fd7ba88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6A43C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B80E1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a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01D46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3DA4D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E8D1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9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2B515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0606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3A2699F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75ECD7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f8ec8e6a6a7bf8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A0D28A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57101917c10bda64"</w:t>
      </w:r>
    </w:p>
    <w:p w14:paraId="05DE3E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3A0524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7245451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6679586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84247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57101917c10bda6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B28E8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A12957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FC56C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 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995C9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82007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ideb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58DF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so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9342E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tatu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879FCB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mple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E0FB2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arge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0FFEF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V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4B5A7A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EE25D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3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2F41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DF026B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1109E6D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3E98D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1F7F79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154fe834ec5c7f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E3861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char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39D3AB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E3389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FE706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5c1e8099cfb2d71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2A720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64CB1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0CF7B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2BCB70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ab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Temperatur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CC6D81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har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in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35BF16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legen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9498FA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forma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HH:mm:s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17F3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terpola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ine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FECD63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odat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BE210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o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AA3FF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m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087C8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ma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24E3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628F9D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Poin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04B41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emoveOlderUni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36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7DEF8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utou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25A328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One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95253B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UT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66377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or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70FC3F5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e01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161B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aec7e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32B1C3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7f0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E6C58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2ca02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34611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98df8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37DD77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000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C0ED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ff989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D6B6EE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9467b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D895D7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c5b0d5"</w:t>
      </w:r>
    </w:p>
    <w:p w14:paraId="19D3931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,</w:t>
      </w:r>
    </w:p>
    <w:p w14:paraId="64BFCD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ut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3C6F8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DifferentColo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28FBD2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F58479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33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BFAEE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A570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01E3E66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]</w:t>
      </w:r>
    </w:p>
    <w:p w14:paraId="1F0B81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17682B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25380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>    {</w:t>
      </w:r>
    </w:p>
    <w:p w14:paraId="287E041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8992addc31e362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56E9EE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 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D2A32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CA524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2C36D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nnels/2271651/subscribe/fields/field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E5421D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A285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ata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-det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E958C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4e23b91fd7ba88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FF576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1C9027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a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6FF58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r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D2B30A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npu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CF5829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92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A0404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CF116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</w:t>
      </w:r>
    </w:p>
    <w:p w14:paraId="11DB70F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[</w:t>
      </w:r>
    </w:p>
    <w:p w14:paraId="2A887CD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154fe834ec5c7f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129C27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   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7754509b1bc4030"</w:t>
      </w:r>
    </w:p>
    <w:p w14:paraId="4A15DC7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    ]</w:t>
      </w:r>
    </w:p>
    <w:p w14:paraId="43B8AD6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   ]</w:t>
      </w:r>
    </w:p>
    <w:p w14:paraId="1EE059C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FDFE9B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6C16494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7754509b1bc403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06184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ADE8D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6D9C27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ebug 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06635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ct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F1EC49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ideba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68E4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nsol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23D6C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ostatu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AF3795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mplet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82F1E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arget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F87B33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Va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F22B1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tatus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C6B74A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x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30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673B8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6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62A1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re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[]</w:t>
      </w:r>
    </w:p>
    <w:p w14:paraId="42ECAC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CA9D6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6AA8CBA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277fd8ced2afbd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89A6E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7950A5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B977A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52F29C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D62FD2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979C8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5D10E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255E65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16E9BB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B57E8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76ca12dfbd3925a1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78071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B43EC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ED9B1F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08CF77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AFE8CE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7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270AA1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3976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22770C6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4C2317B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7951BAF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453723bda5002fa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7DAC3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34536D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156978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200B8D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BFE7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9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D311E1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5BBA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2A1B680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7871B40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D1507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3e9dbbf303c91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AC7DD3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7D5DF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489C8C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4E87F8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670C3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0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FB344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610D5A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7EE1C71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6A0237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87D38D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78123eb139e6a65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6F9605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7F1250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270F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A89BE8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5ED02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D6542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0BD1D5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721AF7D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FA36C5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0B7F4A0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8f339ba5cae257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D489A6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585EC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A38A75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78DD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E473F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2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4302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C32AD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774F1AC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0C2FF4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43C7856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d7ee384b74d0a5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854C47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02B89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z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29533657b8ed4f8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E714AA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spac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48FC6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A079CD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4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118982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92FF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eigh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</w:p>
    <w:p w14:paraId="0D6AE0F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58461B2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48BBD4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b96e4892393a84b2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FE9CD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71E70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ontroll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7B8FF0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a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b954120372cd2a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F1BFF8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026343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is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4AEAE0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C56056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lap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B1AEEC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</w:p>
    <w:p w14:paraId="034638E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3800F6C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18078DA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81c60148ef0e94b6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D319D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-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193077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Channel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09299F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3.thingspeak.c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329F0A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or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88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B02E30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ient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EBI4PAcNOQwGMBsNLDULNSQ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8CD719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utoConn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8AAD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tl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F31E1C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tocolVers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B069F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keepal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5DED3B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eansess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6C23C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utoUnsubscrib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FA4D0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0D9BE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C692CD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E9DDF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F6216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6C6D4FB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898797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C77F36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0C1092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8894ED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46A1C1D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4695BF7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DE8C0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AE95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9AD08A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2E330B1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rProp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73CA8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essionExpir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</w:p>
    <w:p w14:paraId="6D0BA83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73426F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56B0CA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4e23b91fd7ba889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48E14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-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1F8800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hom 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55518D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rok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qtt3.thingspeak.co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CA79B3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or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88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4FA916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ient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SouMREFNQwMLh46PT0jFCM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BA80E8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utoConnect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94143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tl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7CD40D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protocolVers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4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83E97B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keepaliv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6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44FD0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eansessi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4F8EA5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autoUnsubscrib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C4380D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4B2CBF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469E7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23AF54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ADFA244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birth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5060FB0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38AD35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FDBB43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A9D472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EBF33E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ose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6836059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Topic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B82782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Qo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74876B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Retai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fal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2001332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Payloa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7ED132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llMsg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 {},</w:t>
      </w:r>
    </w:p>
    <w:p w14:paraId="4D0546B1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userProp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E75C79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sessionExpiry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</w:p>
    <w:p w14:paraId="6777F80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0071FEA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304320A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5c1e8099cfb2d710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A48E4F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grou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9858AF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harts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1331587A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a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b954120372cd2a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1BEC4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order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3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54537B7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isp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3B7736FB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width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6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7850A4E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ollaps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75E94B58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class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</w:p>
    <w:p w14:paraId="11FC563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,</w:t>
      </w:r>
    </w:p>
    <w:p w14:paraId="188487E0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{</w:t>
      </w:r>
    </w:p>
    <w:p w14:paraId="2F5D549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b954120372cd2a7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A8247B9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typ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ui_tab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63064026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name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Nhóm 3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01D7D7A3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ico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dashboar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507835EC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disabled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</w:p>
    <w:p w14:paraId="2EB970EF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821B3A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"hidden"</w:t>
      </w: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821B3A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false</w:t>
      </w:r>
    </w:p>
    <w:p w14:paraId="1B2E5545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}</w:t>
      </w:r>
    </w:p>
    <w:p w14:paraId="5B8A06BD" w14:textId="77777777" w:rsidR="00821B3A" w:rsidRPr="00821B3A" w:rsidRDefault="00821B3A" w:rsidP="00821B3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821B3A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]</w:t>
      </w:r>
    </w:p>
    <w:p w14:paraId="33B3A2A2" w14:textId="77777777" w:rsidR="0060352A" w:rsidRPr="00821B3A" w:rsidRDefault="0060352A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2A28F73D" w14:textId="522E3EA0" w:rsidR="00724F98" w:rsidRPr="00724F98" w:rsidRDefault="00724F98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724F98">
        <w:rPr>
          <w:rFonts w:ascii="Times New Roman" w:hAnsi="Times New Roman" w:cs="Times New Roman"/>
          <w:i/>
          <w:iCs/>
          <w:sz w:val="26"/>
          <w:szCs w:val="26"/>
        </w:rPr>
        <w:t xml:space="preserve">* </w:t>
      </w:r>
      <w:r w:rsidR="00F14D16">
        <w:rPr>
          <w:rFonts w:ascii="Times New Roman" w:hAnsi="Times New Roman" w:cs="Times New Roman"/>
          <w:i/>
          <w:iCs/>
          <w:sz w:val="26"/>
          <w:szCs w:val="26"/>
        </w:rPr>
        <w:t>Gửi dữ liệu nhiệt độ và độ ẩm đọc được từ cảm biến lên Thingspeak:</w:t>
      </w:r>
    </w:p>
    <w:p w14:paraId="023EBA01" w14:textId="580A7DC6" w:rsidR="00AE234B" w:rsidRDefault="00AE234B" w:rsidP="0060352A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AE234B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2587FE95" wp14:editId="5D45CA70">
            <wp:extent cx="4365613" cy="8444346"/>
            <wp:effectExtent l="0" t="0" r="0" b="0"/>
            <wp:docPr id="202703261" name="Picture 1" descr="A diagram of a temper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3261" name="Picture 1" descr="A diagram of a temperatu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7291" cy="848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372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lastRenderedPageBreak/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urllib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parse</w:t>
      </w:r>
    </w:p>
    <w:p w14:paraId="318277E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sleep</w:t>
      </w:r>
    </w:p>
    <w:p w14:paraId="753F192E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seeed_dht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DHT</w:t>
      </w:r>
    </w:p>
    <w:p w14:paraId="10B5FD5D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date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date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as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time</w:t>
      </w:r>
    </w:p>
    <w:p w14:paraId="30C591CF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26776E7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HTTP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:</w:t>
      </w:r>
    </w:p>
    <w:p w14:paraId="4ED4C063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senso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DHT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11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5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52E57FE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</w:t>
      </w:r>
    </w:p>
    <w:p w14:paraId="496907B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makeParamThingspeak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UMIDITY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TEMPERATUR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OU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:</w:t>
      </w:r>
    </w:p>
    <w:p w14:paraId="5D595A1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47E2B63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pars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urlencod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{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field1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UMIDITY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field2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TEMPERATUR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field3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: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OU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})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encod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</w:t>
      </w:r>
    </w:p>
    <w:p w14:paraId="5F755836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retur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</w:t>
      </w:r>
    </w:p>
    <w:p w14:paraId="33C5EF9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4B85B49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thingspeakPo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:</w:t>
      </w:r>
    </w:p>
    <w:p w14:paraId="636D25C5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6D4EE38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apiKeyWrit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W7YAD7NWRPE6QK5"</w:t>
      </w:r>
    </w:p>
    <w:p w14:paraId="067AF67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https://api.thingspeak.com/update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ethod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POST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364E70B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7A47513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add_heade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Content-Type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pplication/x-www-form-urlencoded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1D033C97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    </w:t>
      </w:r>
    </w:p>
    <w:p w14:paraId="20383AB5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add_heade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X-THINGSPEAKAPIKEY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apiKeyWrit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2831010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urlope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7B014A1F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spone_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read()</w:t>
      </w:r>
    </w:p>
    <w:p w14:paraId="7B858CA1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retur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spone_data</w:t>
      </w:r>
    </w:p>
    <w:p w14:paraId="4D7108F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04724ED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whil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304756C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4FC1FF"/>
          <w:sz w:val="21"/>
          <w:szCs w:val="21"/>
          <w:lang w:val="en-US" w:eastAsia="zh-CN"/>
        </w:rPr>
        <w:t>HUMIDITY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4FC1FF"/>
          <w:sz w:val="21"/>
          <w:szCs w:val="21"/>
          <w:lang w:val="en-US" w:eastAsia="zh-CN"/>
        </w:rPr>
        <w:t>TEMPERATUR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senso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read()</w:t>
      </w:r>
    </w:p>
    <w:p w14:paraId="3BD93E3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ou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in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now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strf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%H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)</w:t>
      </w:r>
    </w:p>
    <w:p w14:paraId="18341AE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21F994E5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try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7ED1E1C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 </w:t>
      </w:r>
    </w:p>
    <w:p w14:paraId="54CF0E7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_thingspeak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makeParamThingspeak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(</w:t>
      </w:r>
      <w:r w:rsidRPr="00F14D16">
        <w:rPr>
          <w:rFonts w:ascii="Consolas" w:eastAsia="Times New Roman" w:hAnsi="Consolas" w:cs="Times New Roman"/>
          <w:color w:val="4FC1FF"/>
          <w:sz w:val="21"/>
          <w:szCs w:val="21"/>
          <w:lang w:val="en-US" w:eastAsia="zh-CN"/>
        </w:rPr>
        <w:t>HUMIDITY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4FC1FF"/>
          <w:sz w:val="21"/>
          <w:szCs w:val="21"/>
          <w:lang w:val="en-US" w:eastAsia="zh-CN"/>
        </w:rPr>
        <w:t>TEMPERATUR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hou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266AEB96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thingspeakPo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params_thingspeak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6EDC92B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sleep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0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1EF62DCF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excep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65482D3F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sleep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2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1CFCBBEE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HTTP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</w:t>
      </w:r>
    </w:p>
    <w:p w14:paraId="26C25E79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HTTP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</w:t>
      </w:r>
    </w:p>
    <w:p w14:paraId="378E453F" w14:textId="77777777" w:rsidR="00724F98" w:rsidRPr="00F14D16" w:rsidRDefault="00724F98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3140AD11" w14:textId="0F87CA86" w:rsidR="00F14D16" w:rsidRPr="00F14D16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F14D16">
        <w:rPr>
          <w:rFonts w:ascii="Times New Roman" w:hAnsi="Times New Roman" w:cs="Times New Roman"/>
          <w:i/>
          <w:iCs/>
          <w:sz w:val="26"/>
          <w:szCs w:val="26"/>
        </w:rPr>
        <w:t>* Kiểm tra giá trị trạng thái led và chế độ đang được chọn:</w:t>
      </w:r>
    </w:p>
    <w:p w14:paraId="5303DF08" w14:textId="70E072A7" w:rsidR="00AE234B" w:rsidRDefault="00B52F40" w:rsidP="00F14D16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B52F40">
        <w:rPr>
          <w:rFonts w:ascii="Times New Roman" w:hAnsi="Times New Roman" w:cs="Times New Roman"/>
          <w:sz w:val="26"/>
          <w:szCs w:val="26"/>
        </w:rPr>
        <w:lastRenderedPageBreak/>
        <w:drawing>
          <wp:inline distT="0" distB="0" distL="0" distR="0" wp14:anchorId="6D9B55F8" wp14:editId="3CC0720C">
            <wp:extent cx="6196965" cy="4849495"/>
            <wp:effectExtent l="0" t="0" r="0" b="8255"/>
            <wp:docPr id="686247444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247444" name="Picture 1" descr="A diagram of a flow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84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675D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tim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sleep</w:t>
      </w:r>
    </w:p>
    <w:p w14:paraId="7432BB99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urllib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parse</w:t>
      </w:r>
    </w:p>
    <w:p w14:paraId="5953D34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json</w:t>
      </w:r>
    </w:p>
    <w:p w14:paraId="7FDCCD1D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rom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gpiozero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mpor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LED</w:t>
      </w:r>
    </w:p>
    <w:p w14:paraId="54B5C393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5C1CC9E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LED(</w:t>
      </w:r>
      <w:r w:rsidRPr="00F14D16">
        <w:rPr>
          <w:rFonts w:ascii="Consolas" w:eastAsia="Times New Roman" w:hAnsi="Consolas" w:cs="Times New Roman"/>
          <w:color w:val="B5CEA8"/>
          <w:sz w:val="21"/>
          <w:szCs w:val="21"/>
          <w:lang w:val="en-US" w:eastAsia="zh-CN"/>
        </w:rPr>
        <w:t>16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577B55A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319299C0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get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:</w:t>
      </w:r>
    </w:p>
    <w:p w14:paraId="602134A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apikey_rea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VUEPKJ6V7HVA06YF"</w:t>
      </w:r>
    </w:p>
    <w:p w14:paraId="74EE3665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channelI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2271746"</w:t>
      </w:r>
    </w:p>
    <w:p w14:paraId="71A9BC5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https://api.thingspeak.com/channels/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%s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/fields/1/last.json?api_key=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%s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%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channelI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apikey_rea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)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ethod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GET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17AA8AE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urlope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049F962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read().decode()</w:t>
      </w:r>
    </w:p>
    <w:p w14:paraId="79507F5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jso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loads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2032A57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[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field1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]</w:t>
      </w:r>
    </w:p>
    <w:p w14:paraId="5201C2B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2898623E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lastRenderedPageBreak/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https://api.thingspeak.com/channels/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%s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/fields/2/last.json?api_key=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%s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%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channelI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,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apikey_rea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)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ethod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GET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78FDA3FC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reques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urlope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q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3588F4F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read().decode()</w:t>
      </w:r>
    </w:p>
    <w:p w14:paraId="622B1387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jso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loads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299913C9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od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data1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[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'field2'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]</w:t>
      </w:r>
    </w:p>
    <w:p w14:paraId="7098D58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return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ode</w:t>
      </w:r>
    </w:p>
    <w:p w14:paraId="32441E71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7A50A7B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check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:</w:t>
      </w:r>
    </w:p>
    <w:p w14:paraId="033E3EE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:</w:t>
      </w:r>
    </w:p>
    <w:p w14:paraId="06007C8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prin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ON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5BB67254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on()</w:t>
      </w:r>
    </w:p>
    <w:p w14:paraId="014CFA3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els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0126F3C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prin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Led OFF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4E6217AB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r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.off()</w:t>
      </w:r>
    </w:p>
    <w:p w14:paraId="2432D75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</w:p>
    <w:p w14:paraId="4D7B2800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whil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Tru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08BA5F38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, 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od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getdata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)</w:t>
      </w:r>
    </w:p>
    <w:p w14:paraId="70E3AB4D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check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ed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692F9F82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</w:p>
    <w:p w14:paraId="630725D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f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mod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=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 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:</w:t>
      </w:r>
    </w:p>
    <w:p w14:paraId="2443FE0E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prin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Manual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5F761B1A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</w:t>
      </w:r>
      <w:r w:rsidRPr="00F14D16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else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:</w:t>
      </w:r>
    </w:p>
    <w:p w14:paraId="50FAA13E" w14:textId="77777777" w:rsidR="00F14D16" w:rsidRPr="00F14D16" w:rsidRDefault="00F14D16" w:rsidP="00F14D1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</w:pP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 xml:space="preserve">        </w:t>
      </w:r>
      <w:r w:rsidRPr="00F14D16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print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(</w:t>
      </w:r>
      <w:r w:rsidRPr="00F14D16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Auto"</w:t>
      </w:r>
      <w:r w:rsidRPr="00F14D16">
        <w:rPr>
          <w:rFonts w:ascii="Consolas" w:eastAsia="Times New Roman" w:hAnsi="Consolas" w:cs="Times New Roman"/>
          <w:color w:val="CCCCCC"/>
          <w:sz w:val="21"/>
          <w:szCs w:val="21"/>
          <w:lang w:val="en-US" w:eastAsia="zh-CN"/>
        </w:rPr>
        <w:t>)</w:t>
      </w:r>
    </w:p>
    <w:p w14:paraId="7D370902" w14:textId="77777777" w:rsidR="00F14D16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604DC97F" w14:textId="55CA6B7F" w:rsidR="00724F98" w:rsidRDefault="0060352A" w:rsidP="0060352A">
      <w:pPr>
        <w:pStyle w:val="ListParagraph"/>
        <w:numPr>
          <w:ilvl w:val="0"/>
          <w:numId w:val="12"/>
        </w:numPr>
        <w:tabs>
          <w:tab w:val="left" w:pos="2869"/>
        </w:tabs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0352A">
        <w:rPr>
          <w:rFonts w:ascii="Times New Roman" w:hAnsi="Times New Roman" w:cs="Times New Roman"/>
          <w:b/>
          <w:bCs/>
          <w:sz w:val="26"/>
          <w:szCs w:val="26"/>
        </w:rPr>
        <w:t>Kết quả và minh chứng:</w:t>
      </w:r>
    </w:p>
    <w:p w14:paraId="483EF765" w14:textId="7738E440" w:rsidR="00D030C3" w:rsidRPr="00D030C3" w:rsidRDefault="00D030C3" w:rsidP="00D030C3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D030C3">
        <w:rPr>
          <w:rFonts w:ascii="Times New Roman" w:hAnsi="Times New Roman" w:cs="Times New Roman"/>
          <w:i/>
          <w:iCs/>
          <w:sz w:val="26"/>
          <w:szCs w:val="26"/>
        </w:rPr>
        <w:t>*</w:t>
      </w:r>
      <w:r w:rsidR="00B52F40">
        <w:rPr>
          <w:rFonts w:ascii="Times New Roman" w:hAnsi="Times New Roman" w:cs="Times New Roman"/>
          <w:i/>
          <w:iCs/>
          <w:sz w:val="26"/>
          <w:szCs w:val="26"/>
        </w:rPr>
        <w:t xml:space="preserve"> Kết quả g</w:t>
      </w:r>
      <w:r w:rsidR="008828F3">
        <w:rPr>
          <w:rFonts w:ascii="Times New Roman" w:hAnsi="Times New Roman" w:cs="Times New Roman"/>
          <w:i/>
          <w:iCs/>
          <w:sz w:val="26"/>
          <w:szCs w:val="26"/>
        </w:rPr>
        <w:t>iao diện web</w:t>
      </w:r>
    </w:p>
    <w:p w14:paraId="341D658D" w14:textId="68FFA1FB" w:rsidR="00724F98" w:rsidRDefault="005E5007" w:rsidP="00D030C3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5E5007">
        <w:rPr>
          <w:rFonts w:ascii="Times New Roman" w:hAnsi="Times New Roman" w:cs="Times New Roman"/>
          <w:sz w:val="26"/>
          <w:szCs w:val="26"/>
        </w:rPr>
        <w:lastRenderedPageBreak/>
        <w:drawing>
          <wp:inline distT="0" distB="0" distL="0" distR="0" wp14:anchorId="31F60602" wp14:editId="27CF8213">
            <wp:extent cx="6196965" cy="8228330"/>
            <wp:effectExtent l="0" t="0" r="0" b="1270"/>
            <wp:docPr id="128027926" name="Picture 1" descr="A tablet with a screen 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27926" name="Picture 1" descr="A tablet with a screen 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822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C1473" w14:textId="77777777" w:rsidR="0060352A" w:rsidRDefault="0060352A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65BB596D" w14:textId="79022441" w:rsidR="00D030C3" w:rsidRPr="00D030C3" w:rsidRDefault="00D030C3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D030C3">
        <w:rPr>
          <w:rFonts w:ascii="Times New Roman" w:hAnsi="Times New Roman" w:cs="Times New Roman"/>
          <w:i/>
          <w:iCs/>
          <w:sz w:val="26"/>
          <w:szCs w:val="26"/>
        </w:rPr>
        <w:lastRenderedPageBreak/>
        <w:t xml:space="preserve">* </w:t>
      </w:r>
      <w:r w:rsidR="005E5007">
        <w:rPr>
          <w:rFonts w:ascii="Times New Roman" w:hAnsi="Times New Roman" w:cs="Times New Roman"/>
          <w:i/>
          <w:iCs/>
          <w:sz w:val="26"/>
          <w:szCs w:val="26"/>
        </w:rPr>
        <w:t>Dữ liệu nhiệt độ, độ ẩm:</w:t>
      </w:r>
    </w:p>
    <w:p w14:paraId="6E1DDC8D" w14:textId="4D591923" w:rsidR="0060352A" w:rsidRDefault="00F14D16" w:rsidP="00D030C3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F14D16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6E262F5A" wp14:editId="2770CD33">
            <wp:extent cx="6196965" cy="3910965"/>
            <wp:effectExtent l="0" t="0" r="0" b="0"/>
            <wp:docPr id="14992132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21328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94BA" w14:textId="200CC255" w:rsidR="0060352A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hyperlink r:id="rId17" w:history="1">
        <w:r w:rsidRPr="00977BD7">
          <w:rPr>
            <w:rStyle w:val="Hyperlink"/>
            <w:rFonts w:ascii="Times New Roman" w:hAnsi="Times New Roman" w:cs="Times New Roman"/>
            <w:sz w:val="26"/>
            <w:szCs w:val="26"/>
          </w:rPr>
          <w:t>https://thingspeak.com/channels/2271651</w:t>
        </w:r>
      </w:hyperlink>
    </w:p>
    <w:p w14:paraId="07F8A367" w14:textId="77777777" w:rsidR="00F14D16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01440C9F" w14:textId="24EA0C2C" w:rsidR="00F14D16" w:rsidRPr="00D030C3" w:rsidRDefault="00F14D16" w:rsidP="00F14D16">
      <w:pPr>
        <w:tabs>
          <w:tab w:val="left" w:pos="2869"/>
        </w:tabs>
        <w:spacing w:line="24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D030C3">
        <w:rPr>
          <w:rFonts w:ascii="Times New Roman" w:hAnsi="Times New Roman" w:cs="Times New Roman"/>
          <w:i/>
          <w:iCs/>
          <w:sz w:val="26"/>
          <w:szCs w:val="26"/>
        </w:rPr>
        <w:t xml:space="preserve">* </w:t>
      </w:r>
      <w:r>
        <w:rPr>
          <w:rFonts w:ascii="Times New Roman" w:hAnsi="Times New Roman" w:cs="Times New Roman"/>
          <w:i/>
          <w:iCs/>
          <w:sz w:val="26"/>
          <w:szCs w:val="26"/>
        </w:rPr>
        <w:t xml:space="preserve">Dữ liệu </w:t>
      </w:r>
      <w:r>
        <w:rPr>
          <w:rFonts w:ascii="Times New Roman" w:hAnsi="Times New Roman" w:cs="Times New Roman"/>
          <w:i/>
          <w:iCs/>
          <w:sz w:val="26"/>
          <w:szCs w:val="26"/>
        </w:rPr>
        <w:t>các chế độ</w:t>
      </w:r>
      <w:r>
        <w:rPr>
          <w:rFonts w:ascii="Times New Roman" w:hAnsi="Times New Roman" w:cs="Times New Roman"/>
          <w:i/>
          <w:iCs/>
          <w:sz w:val="26"/>
          <w:szCs w:val="26"/>
        </w:rPr>
        <w:t>:</w:t>
      </w:r>
    </w:p>
    <w:p w14:paraId="0B457931" w14:textId="3630E1E2" w:rsidR="00F14D16" w:rsidRDefault="00F14D16" w:rsidP="00F14D16">
      <w:pPr>
        <w:tabs>
          <w:tab w:val="left" w:pos="286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F14D16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0C567997" wp14:editId="458DC733">
            <wp:extent cx="6196965" cy="1957070"/>
            <wp:effectExtent l="0" t="0" r="0" b="5080"/>
            <wp:docPr id="91109303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093033" name="Picture 1" descr="A screenshot of a graph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A8F17" w14:textId="3D86E5A2" w:rsidR="00F14D16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hyperlink r:id="rId19" w:history="1">
        <w:r w:rsidRPr="00977BD7">
          <w:rPr>
            <w:rStyle w:val="Hyperlink"/>
            <w:rFonts w:ascii="Times New Roman" w:hAnsi="Times New Roman" w:cs="Times New Roman"/>
            <w:sz w:val="26"/>
            <w:szCs w:val="26"/>
          </w:rPr>
          <w:t>https://thingspeak.com/channels/227</w:t>
        </w:r>
        <w:r w:rsidRPr="00977BD7">
          <w:rPr>
            <w:rStyle w:val="Hyperlink"/>
            <w:rFonts w:ascii="Times New Roman" w:hAnsi="Times New Roman" w:cs="Times New Roman"/>
            <w:sz w:val="26"/>
            <w:szCs w:val="26"/>
          </w:rPr>
          <w:t>1</w:t>
        </w:r>
        <w:r w:rsidRPr="00977BD7">
          <w:rPr>
            <w:rStyle w:val="Hyperlink"/>
            <w:rFonts w:ascii="Times New Roman" w:hAnsi="Times New Roman" w:cs="Times New Roman"/>
            <w:sz w:val="26"/>
            <w:szCs w:val="26"/>
          </w:rPr>
          <w:t>746</w:t>
        </w:r>
      </w:hyperlink>
    </w:p>
    <w:p w14:paraId="22A46771" w14:textId="77777777" w:rsidR="00F14D16" w:rsidRDefault="00F14D16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131F9DD4" w14:textId="5D643EC9" w:rsidR="00D030C3" w:rsidRDefault="005C7AFF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Video báo cáo quá trình thực hành:</w:t>
      </w:r>
    </w:p>
    <w:p w14:paraId="729309E7" w14:textId="3D62A058" w:rsidR="005C7AFF" w:rsidRDefault="00B52F40" w:rsidP="00DA6247">
      <w:pPr>
        <w:tabs>
          <w:tab w:val="left" w:pos="2869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BCZYZ.com</w:t>
      </w:r>
    </w:p>
    <w:sectPr w:rsidR="005C7AFF" w:rsidSect="00A229F4">
      <w:pgSz w:w="12240" w:h="15840"/>
      <w:pgMar w:top="851" w:right="1041" w:bottom="1440" w:left="1440" w:header="720" w:footer="0" w:gutter="0"/>
      <w:pgBorders w:display="firstPage"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6158D" w14:textId="77777777" w:rsidR="00630FF7" w:rsidRDefault="00630FF7" w:rsidP="00A52C63">
      <w:pPr>
        <w:spacing w:after="0" w:line="240" w:lineRule="auto"/>
      </w:pPr>
      <w:r>
        <w:separator/>
      </w:r>
    </w:p>
  </w:endnote>
  <w:endnote w:type="continuationSeparator" w:id="0">
    <w:p w14:paraId="3543874B" w14:textId="77777777" w:rsidR="00630FF7" w:rsidRDefault="00630FF7" w:rsidP="00A52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C2622" w14:textId="77777777" w:rsidR="00630FF7" w:rsidRDefault="00630FF7" w:rsidP="00A52C63">
      <w:pPr>
        <w:spacing w:after="0" w:line="240" w:lineRule="auto"/>
      </w:pPr>
      <w:r>
        <w:separator/>
      </w:r>
    </w:p>
  </w:footnote>
  <w:footnote w:type="continuationSeparator" w:id="0">
    <w:p w14:paraId="1EE8330C" w14:textId="77777777" w:rsidR="00630FF7" w:rsidRDefault="00630FF7" w:rsidP="00A52C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908C5"/>
    <w:multiLevelType w:val="hybridMultilevel"/>
    <w:tmpl w:val="3AB21D10"/>
    <w:lvl w:ilvl="0" w:tplc="52E0F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B61C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82174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DE9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64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6A20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E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F0A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12C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4A43AA"/>
    <w:multiLevelType w:val="hybridMultilevel"/>
    <w:tmpl w:val="192CEA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C185D"/>
    <w:multiLevelType w:val="hybridMultilevel"/>
    <w:tmpl w:val="BAD04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F3FE1"/>
    <w:multiLevelType w:val="hybridMultilevel"/>
    <w:tmpl w:val="A9E2B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A78EC"/>
    <w:multiLevelType w:val="hybridMultilevel"/>
    <w:tmpl w:val="0FCEC6B6"/>
    <w:lvl w:ilvl="0" w:tplc="C5FA99A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D40ED"/>
    <w:multiLevelType w:val="hybridMultilevel"/>
    <w:tmpl w:val="192CE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7F5873"/>
    <w:multiLevelType w:val="hybridMultilevel"/>
    <w:tmpl w:val="B0542C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75039"/>
    <w:multiLevelType w:val="hybridMultilevel"/>
    <w:tmpl w:val="3E3E262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322E8C"/>
    <w:multiLevelType w:val="hybridMultilevel"/>
    <w:tmpl w:val="9F668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91D76"/>
    <w:multiLevelType w:val="hybridMultilevel"/>
    <w:tmpl w:val="E59C2A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510A5B"/>
    <w:multiLevelType w:val="hybridMultilevel"/>
    <w:tmpl w:val="321CD432"/>
    <w:lvl w:ilvl="0" w:tplc="EA58C32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40E48"/>
    <w:multiLevelType w:val="hybridMultilevel"/>
    <w:tmpl w:val="9C5AA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318621">
    <w:abstractNumId w:val="2"/>
  </w:num>
  <w:num w:numId="2" w16cid:durableId="1838878924">
    <w:abstractNumId w:val="6"/>
  </w:num>
  <w:num w:numId="3" w16cid:durableId="989478673">
    <w:abstractNumId w:val="10"/>
  </w:num>
  <w:num w:numId="4" w16cid:durableId="509833816">
    <w:abstractNumId w:val="3"/>
  </w:num>
  <w:num w:numId="5" w16cid:durableId="2006936298">
    <w:abstractNumId w:val="4"/>
  </w:num>
  <w:num w:numId="6" w16cid:durableId="1207717444">
    <w:abstractNumId w:val="8"/>
  </w:num>
  <w:num w:numId="7" w16cid:durableId="1048608227">
    <w:abstractNumId w:val="5"/>
  </w:num>
  <w:num w:numId="8" w16cid:durableId="498429591">
    <w:abstractNumId w:val="1"/>
  </w:num>
  <w:num w:numId="9" w16cid:durableId="2085486624">
    <w:abstractNumId w:val="9"/>
  </w:num>
  <w:num w:numId="10" w16cid:durableId="1655143736">
    <w:abstractNumId w:val="7"/>
  </w:num>
  <w:num w:numId="11" w16cid:durableId="1845511239">
    <w:abstractNumId w:val="0"/>
  </w:num>
  <w:num w:numId="12" w16cid:durableId="7164671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tDA1NDYwMTM3MTFV0lEKTi0uzszPAykwrQUArykGqSwAAAA="/>
  </w:docVars>
  <w:rsids>
    <w:rsidRoot w:val="00766218"/>
    <w:rsid w:val="0003324A"/>
    <w:rsid w:val="00055FD5"/>
    <w:rsid w:val="00063102"/>
    <w:rsid w:val="00097DFD"/>
    <w:rsid w:val="00115BCF"/>
    <w:rsid w:val="00167340"/>
    <w:rsid w:val="001862CC"/>
    <w:rsid w:val="001F5F72"/>
    <w:rsid w:val="001F7B8E"/>
    <w:rsid w:val="002E1F3D"/>
    <w:rsid w:val="00323006"/>
    <w:rsid w:val="00362CB7"/>
    <w:rsid w:val="00390ECB"/>
    <w:rsid w:val="003A5C6F"/>
    <w:rsid w:val="003C202D"/>
    <w:rsid w:val="003C40BC"/>
    <w:rsid w:val="003D5739"/>
    <w:rsid w:val="003E2ED8"/>
    <w:rsid w:val="00410A82"/>
    <w:rsid w:val="0041193C"/>
    <w:rsid w:val="00411DB2"/>
    <w:rsid w:val="004171A8"/>
    <w:rsid w:val="00432C8C"/>
    <w:rsid w:val="00494814"/>
    <w:rsid w:val="00573D73"/>
    <w:rsid w:val="005B356B"/>
    <w:rsid w:val="005C7AFF"/>
    <w:rsid w:val="005E5007"/>
    <w:rsid w:val="0060352A"/>
    <w:rsid w:val="0060532C"/>
    <w:rsid w:val="00624130"/>
    <w:rsid w:val="00630FF7"/>
    <w:rsid w:val="0069492C"/>
    <w:rsid w:val="006A24B9"/>
    <w:rsid w:val="006B77CA"/>
    <w:rsid w:val="00724F98"/>
    <w:rsid w:val="007478CF"/>
    <w:rsid w:val="00766218"/>
    <w:rsid w:val="00771B51"/>
    <w:rsid w:val="007A58BA"/>
    <w:rsid w:val="007B76AA"/>
    <w:rsid w:val="00821B3A"/>
    <w:rsid w:val="00835D1A"/>
    <w:rsid w:val="008443BB"/>
    <w:rsid w:val="008534F8"/>
    <w:rsid w:val="008828F3"/>
    <w:rsid w:val="00893C76"/>
    <w:rsid w:val="008D0BD6"/>
    <w:rsid w:val="00943AD0"/>
    <w:rsid w:val="009677FB"/>
    <w:rsid w:val="0099765C"/>
    <w:rsid w:val="009A2579"/>
    <w:rsid w:val="00A20B45"/>
    <w:rsid w:val="00A229F4"/>
    <w:rsid w:val="00A52C63"/>
    <w:rsid w:val="00AC3475"/>
    <w:rsid w:val="00AE234B"/>
    <w:rsid w:val="00B131D7"/>
    <w:rsid w:val="00B243BB"/>
    <w:rsid w:val="00B2789F"/>
    <w:rsid w:val="00B46053"/>
    <w:rsid w:val="00B52F40"/>
    <w:rsid w:val="00B6452D"/>
    <w:rsid w:val="00B81E6C"/>
    <w:rsid w:val="00BC6DA9"/>
    <w:rsid w:val="00BE1B1B"/>
    <w:rsid w:val="00C033A8"/>
    <w:rsid w:val="00C11308"/>
    <w:rsid w:val="00C52C9B"/>
    <w:rsid w:val="00C962C9"/>
    <w:rsid w:val="00C9722F"/>
    <w:rsid w:val="00CB08BA"/>
    <w:rsid w:val="00CB46EB"/>
    <w:rsid w:val="00D030C3"/>
    <w:rsid w:val="00D15576"/>
    <w:rsid w:val="00D20113"/>
    <w:rsid w:val="00D25C64"/>
    <w:rsid w:val="00D84404"/>
    <w:rsid w:val="00DA6247"/>
    <w:rsid w:val="00E53B02"/>
    <w:rsid w:val="00E62383"/>
    <w:rsid w:val="00E739EB"/>
    <w:rsid w:val="00EE74EB"/>
    <w:rsid w:val="00EF314C"/>
    <w:rsid w:val="00F14D16"/>
    <w:rsid w:val="00F1754D"/>
    <w:rsid w:val="00F352C8"/>
    <w:rsid w:val="00F7258B"/>
    <w:rsid w:val="00FD3BD1"/>
    <w:rsid w:val="00FF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22E70"/>
  <w15:chartTrackingRefBased/>
  <w15:docId w15:val="{BE94224B-F133-40AE-B875-E1A8F8C0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7CA"/>
    <w:rPr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C8C"/>
    <w:pPr>
      <w:ind w:left="720"/>
      <w:contextualSpacing/>
    </w:pPr>
  </w:style>
  <w:style w:type="character" w:customStyle="1" w:styleId="s863174051">
    <w:name w:val="s863174051"/>
    <w:basedOn w:val="DefaultParagraphFont"/>
    <w:rsid w:val="00624130"/>
  </w:style>
  <w:style w:type="character" w:customStyle="1" w:styleId="sa5e2a4e61">
    <w:name w:val="sa5e2a4e61"/>
    <w:basedOn w:val="DefaultParagraphFont"/>
    <w:rsid w:val="00624130"/>
  </w:style>
  <w:style w:type="character" w:styleId="PlaceholderText">
    <w:name w:val="Placeholder Text"/>
    <w:basedOn w:val="DefaultParagraphFont"/>
    <w:uiPriority w:val="99"/>
    <w:semiHidden/>
    <w:rsid w:val="006B77C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52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C63"/>
    <w:rPr>
      <w:lang w:val="vi-VN"/>
    </w:rPr>
  </w:style>
  <w:style w:type="paragraph" w:styleId="Footer">
    <w:name w:val="footer"/>
    <w:basedOn w:val="Normal"/>
    <w:link w:val="FooterChar"/>
    <w:uiPriority w:val="99"/>
    <w:unhideWhenUsed/>
    <w:rsid w:val="00A52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C63"/>
    <w:rPr>
      <w:lang w:val="vi-VN"/>
    </w:rPr>
  </w:style>
  <w:style w:type="character" w:styleId="Hyperlink">
    <w:name w:val="Hyperlink"/>
    <w:basedOn w:val="DefaultParagraphFont"/>
    <w:uiPriority w:val="99"/>
    <w:unhideWhenUsed/>
    <w:rsid w:val="008D0B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0BD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71A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821B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474877">
          <w:marLeft w:val="198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4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707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1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499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6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6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0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thingspeak.com/channels/227165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s://thingspeak.com/channels/2271746/private_sho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C029A-26EB-4EF0-9C65-8CEB2DB81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31</Pages>
  <Words>3829</Words>
  <Characters>21829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Đăng Sơn</dc:creator>
  <cp:keywords/>
  <dc:description/>
  <cp:lastModifiedBy>Nguyễn Ái Thị Như Quỳnh</cp:lastModifiedBy>
  <cp:revision>12</cp:revision>
  <dcterms:created xsi:type="dcterms:W3CDTF">2023-08-30T09:40:00Z</dcterms:created>
  <dcterms:modified xsi:type="dcterms:W3CDTF">2023-09-19T13:25:00Z</dcterms:modified>
</cp:coreProperties>
</file>